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6A767177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85718">
        <w:rPr>
          <w:rFonts w:asciiTheme="minorHAnsi" w:hAnsiTheme="minorHAnsi" w:cstheme="minorHAnsi"/>
          <w:sz w:val="22"/>
          <w:szCs w:val="22"/>
        </w:rPr>
        <w:t>Katarína</w:t>
      </w:r>
      <w:r w:rsidR="00004F4B">
        <w:rPr>
          <w:rFonts w:asciiTheme="minorHAnsi" w:hAnsiTheme="minorHAnsi" w:cstheme="minorHAnsi"/>
          <w:sz w:val="22"/>
          <w:szCs w:val="22"/>
        </w:rPr>
        <w:t xml:space="preserve"> </w:t>
      </w:r>
      <w:r w:rsidR="00E85718">
        <w:rPr>
          <w:rFonts w:asciiTheme="minorHAnsi" w:hAnsiTheme="minorHAnsi" w:cstheme="minorHAnsi"/>
          <w:sz w:val="22"/>
          <w:szCs w:val="22"/>
        </w:rPr>
        <w:t>Pavlík</w:t>
      </w:r>
      <w:r w:rsidR="00004F4B">
        <w:rPr>
          <w:rFonts w:asciiTheme="minorHAnsi" w:hAnsiTheme="minorHAnsi" w:cstheme="minorHAnsi"/>
          <w:sz w:val="22"/>
          <w:szCs w:val="22"/>
        </w:rPr>
        <w:t>ová</w:t>
      </w:r>
    </w:p>
    <w:p w14:paraId="7BEB1D07" w14:textId="1A06E245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53398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5C5954D" w14:textId="418CF072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53398">
        <w:rPr>
          <w:rFonts w:cstheme="minorHAnsi"/>
        </w:rPr>
        <w:t xml:space="preserve">Analýza </w:t>
      </w:r>
      <w:proofErr w:type="spellStart"/>
      <w:r w:rsidR="00E85718">
        <w:rPr>
          <w:rFonts w:cstheme="minorHAnsi"/>
        </w:rPr>
        <w:t>time</w:t>
      </w:r>
      <w:proofErr w:type="spellEnd"/>
      <w:r w:rsidR="00E85718">
        <w:rPr>
          <w:rFonts w:cstheme="minorHAnsi"/>
        </w:rPr>
        <w:t xml:space="preserve"> managementu vedoucích oblastí ve firmě Baťa, a.s.</w:t>
      </w:r>
    </w:p>
    <w:p w14:paraId="07FD52EA" w14:textId="7300FE9B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653398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29582BE" w:rsidR="000E094A" w:rsidRDefault="0011107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4F6B90" w14:textId="512BFE4A" w:rsidR="000E094A" w:rsidRDefault="000138E7" w:rsidP="00E8571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je formulován srozumitelně a je v souladu s tématem. </w:t>
            </w:r>
            <w:r w:rsidR="00111079">
              <w:rPr>
                <w:rFonts w:cstheme="minorHAnsi"/>
              </w:rPr>
              <w:t xml:space="preserve">Metody sběru dat jsou zvoleny vhodně, vedou k naplnění cíle. </w:t>
            </w:r>
          </w:p>
          <w:p w14:paraId="7ED3E311" w14:textId="3303D000" w:rsidR="00E85718" w:rsidRPr="000E094A" w:rsidRDefault="00E85718" w:rsidP="00E8571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ADA85E6" w:rsidR="000E094A" w:rsidRDefault="00A263F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1D4778FA" w:rsidR="008B781B" w:rsidRPr="000E094A" w:rsidRDefault="005C0BD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</w:t>
            </w:r>
            <w:r w:rsidR="00C43236">
              <w:rPr>
                <w:rFonts w:cstheme="minorHAnsi"/>
              </w:rPr>
              <w:t xml:space="preserve">je velmi dobře zpracovaná. </w:t>
            </w:r>
            <w:r w:rsidR="0065228D">
              <w:rPr>
                <w:rFonts w:cstheme="minorHAnsi"/>
              </w:rPr>
              <w:t>Přináší poznatky i z novějších přístupů k </w:t>
            </w:r>
            <w:proofErr w:type="spellStart"/>
            <w:r w:rsidR="0065228D">
              <w:rPr>
                <w:rFonts w:cstheme="minorHAnsi"/>
              </w:rPr>
              <w:t>time</w:t>
            </w:r>
            <w:proofErr w:type="spellEnd"/>
            <w:r w:rsidR="0065228D">
              <w:rPr>
                <w:rFonts w:cstheme="minorHAnsi"/>
              </w:rPr>
              <w:t xml:space="preserve"> managementu</w:t>
            </w:r>
            <w:r w:rsidR="00A263FE">
              <w:rPr>
                <w:rFonts w:cstheme="minorHAnsi"/>
              </w:rPr>
              <w:t xml:space="preserve"> a systematicky je zpracovává</w:t>
            </w:r>
            <w:r w:rsidR="0065228D">
              <w:rPr>
                <w:rFonts w:cstheme="minorHAnsi"/>
              </w:rPr>
              <w:t xml:space="preserve">. Zvláště musím ocenit kapitolu Měření </w:t>
            </w:r>
            <w:proofErr w:type="spellStart"/>
            <w:r w:rsidR="0065228D">
              <w:rPr>
                <w:rFonts w:cstheme="minorHAnsi"/>
              </w:rPr>
              <w:t>time</w:t>
            </w:r>
            <w:proofErr w:type="spellEnd"/>
            <w:r w:rsidR="0065228D">
              <w:rPr>
                <w:rFonts w:cstheme="minorHAnsi"/>
              </w:rPr>
              <w:t xml:space="preserve"> managementu, kde stu</w:t>
            </w:r>
            <w:bookmarkStart w:id="0" w:name="_GoBack"/>
            <w:bookmarkEnd w:id="0"/>
            <w:r w:rsidR="0065228D">
              <w:rPr>
                <w:rFonts w:cstheme="minorHAnsi"/>
              </w:rPr>
              <w:t>dentka</w:t>
            </w:r>
            <w:r w:rsidR="00A263FE">
              <w:rPr>
                <w:rFonts w:cstheme="minorHAnsi"/>
              </w:rPr>
              <w:t xml:space="preserve"> představuje vědecky ověřené nástroje pro měření schopnosti člověka řídit sám sebe v čase. Studentka v</w:t>
            </w:r>
            <w:r w:rsidR="00C43236">
              <w:rPr>
                <w:rFonts w:cstheme="minorHAnsi"/>
              </w:rPr>
              <w:t>hodně pracuje s literaturou, srovnává přístupy různých autorů mezi sebou</w:t>
            </w:r>
            <w:r w:rsidR="00A263FE">
              <w:rPr>
                <w:rFonts w:cstheme="minorHAnsi"/>
              </w:rPr>
              <w:t>, i když to by mohlo být děláno ještě častěji</w:t>
            </w:r>
            <w:r w:rsidR="00C43236">
              <w:rPr>
                <w:rFonts w:cstheme="minorHAnsi"/>
              </w:rPr>
              <w:t>. Použité zdroje jsou vhodné, způsob odkazování na literaturu je v pořádku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7073881" w:rsidR="000E094A" w:rsidRDefault="0001323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285CB33" w14:textId="1C67FFFD" w:rsidR="004B1208" w:rsidRDefault="00D44AD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etody sběru dat jsou vhodné a dostatečně popsané, jen by textu o nich prospěla větší systematičnost a struktura.</w:t>
            </w:r>
            <w:r w:rsidR="00FE7C99">
              <w:rPr>
                <w:rFonts w:cstheme="minorHAnsi"/>
              </w:rPr>
              <w:t xml:space="preserve"> </w:t>
            </w:r>
            <w:r w:rsidR="00013237">
              <w:rPr>
                <w:rFonts w:cstheme="minorHAnsi"/>
              </w:rPr>
              <w:t xml:space="preserve">Oceňuji, že </w:t>
            </w:r>
            <w:r w:rsidR="00013237">
              <w:rPr>
                <w:rFonts w:cstheme="minorHAnsi"/>
              </w:rPr>
              <w:t xml:space="preserve">jde o kombinaci metod a že </w:t>
            </w:r>
            <w:r w:rsidR="00013237">
              <w:rPr>
                <w:rFonts w:cstheme="minorHAnsi"/>
              </w:rPr>
              <w:t>studentka přebírá již osvědčený nástroj pro měření a upravuje si ho pro své podmínky (otázky v dotazníku). Postrádám informaci, podle jakého kritéria byla pro rozhovor vybrána právě daná pracovnice a co bylo cílem rozhovoru s ní.</w:t>
            </w:r>
            <w:r w:rsidR="00013237">
              <w:rPr>
                <w:rFonts w:cstheme="minorHAnsi"/>
              </w:rPr>
              <w:t xml:space="preserve"> </w:t>
            </w:r>
            <w:r w:rsidR="00FE7C99">
              <w:rPr>
                <w:rFonts w:cstheme="minorHAnsi"/>
              </w:rPr>
              <w:t xml:space="preserve">Analytická zjištění by bylo vhodnější členit podle jednotlivých témat, nikoliv podle použitých metod sběru dat. </w:t>
            </w:r>
            <w:r w:rsidR="00013237">
              <w:rPr>
                <w:rFonts w:cstheme="minorHAnsi"/>
              </w:rPr>
              <w:t>Celkový přehled o současném stavu k tomuto tématu však provedená analýza přináší.</w:t>
            </w:r>
            <w:r w:rsidR="00013237">
              <w:rPr>
                <w:rFonts w:cstheme="minorHAnsi"/>
              </w:rPr>
              <w:t xml:space="preserve"> Studentka využívá poznatků z teorie, s</w:t>
            </w:r>
            <w:r w:rsidR="009468F6">
              <w:rPr>
                <w:rFonts w:cstheme="minorHAnsi"/>
              </w:rPr>
              <w:t xml:space="preserve">běr dat byl středně náročný, jejich zpracování </w:t>
            </w:r>
            <w:r w:rsidR="00013237">
              <w:rPr>
                <w:rFonts w:cstheme="minorHAnsi"/>
              </w:rPr>
              <w:t>spíše ne</w:t>
            </w:r>
            <w:r w:rsidR="009468F6">
              <w:rPr>
                <w:rFonts w:cstheme="minorHAnsi"/>
              </w:rPr>
              <w:t>.</w:t>
            </w:r>
            <w:r w:rsidR="00013237">
              <w:rPr>
                <w:rFonts w:cstheme="minorHAnsi"/>
              </w:rPr>
              <w:t xml:space="preserve"> </w:t>
            </w:r>
            <w:r w:rsidR="009468F6">
              <w:rPr>
                <w:rFonts w:cstheme="minorHAnsi"/>
              </w:rPr>
              <w:t xml:space="preserve">Závěry jsou podložené. </w:t>
            </w:r>
          </w:p>
          <w:p w14:paraId="303103B0" w14:textId="77777777" w:rsidR="000E094A" w:rsidRPr="000E094A" w:rsidRDefault="000E094A" w:rsidP="009468F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4603ABF" w:rsidR="000E094A" w:rsidRDefault="00033E8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4CD20B05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E3A8378" w14:textId="106826E1" w:rsidR="000E094A" w:rsidRDefault="00013237" w:rsidP="00033E8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tudentka navrhuje celou řadu doporučení. </w:t>
            </w:r>
            <w:r w:rsidR="00033E87">
              <w:rPr>
                <w:rFonts w:cstheme="minorHAnsi"/>
              </w:rPr>
              <w:t>Cením si toho, že v návrzích zvažuje i konkrétní možnosti kurzů. Z</w:t>
            </w:r>
            <w:r>
              <w:rPr>
                <w:rFonts w:cstheme="minorHAnsi"/>
              </w:rPr>
              <w:t xml:space="preserve">vážila bych </w:t>
            </w:r>
            <w:r w:rsidR="00033E87">
              <w:rPr>
                <w:rFonts w:cstheme="minorHAnsi"/>
              </w:rPr>
              <w:t xml:space="preserve">však </w:t>
            </w:r>
            <w:r>
              <w:rPr>
                <w:rFonts w:cstheme="minorHAnsi"/>
              </w:rPr>
              <w:t>nabídku i od jiných subjektů</w:t>
            </w:r>
            <w:r w:rsidR="00033E87">
              <w:rPr>
                <w:rFonts w:cstheme="minorHAnsi"/>
              </w:rPr>
              <w:t xml:space="preserve"> na trhu</w:t>
            </w:r>
            <w:r>
              <w:rPr>
                <w:rFonts w:cstheme="minorHAnsi"/>
              </w:rPr>
              <w:t xml:space="preserve">. Pro tato témata mi online kurzy </w:t>
            </w:r>
            <w:r w:rsidR="00033E87">
              <w:rPr>
                <w:rFonts w:cstheme="minorHAnsi"/>
              </w:rPr>
              <w:t xml:space="preserve">či kurzy </w:t>
            </w:r>
            <w:r>
              <w:rPr>
                <w:rFonts w:cstheme="minorHAnsi"/>
              </w:rPr>
              <w:t xml:space="preserve">v délce 1-2 hodin nepřijdou vhodné. </w:t>
            </w:r>
            <w:r w:rsidR="00033E87">
              <w:rPr>
                <w:rFonts w:cstheme="minorHAnsi"/>
              </w:rPr>
              <w:t xml:space="preserve">U návrhů jsou uvedeny i náklady s nimi spojené. Pro posouzení některých návrhů by byla potřebná hlubší analýza (viz </w:t>
            </w:r>
            <w:r w:rsidR="00033E87">
              <w:rPr>
                <w:rFonts w:cstheme="minorHAnsi"/>
              </w:rPr>
              <w:t>návrh změny odměňovacího sytému asistentů prodeje</w:t>
            </w:r>
            <w:r w:rsidR="00033E87">
              <w:rPr>
                <w:rFonts w:cstheme="minorHAnsi"/>
              </w:rPr>
              <w:t>).</w:t>
            </w:r>
          </w:p>
          <w:p w14:paraId="08191F52" w14:textId="34B3BBDB" w:rsidR="00033E87" w:rsidRPr="000E094A" w:rsidRDefault="00033E87" w:rsidP="00033E8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99DA5BC" w:rsidR="000E094A" w:rsidRDefault="00033E8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C14BEE2" w14:textId="3D603354" w:rsidR="000138E7" w:rsidRDefault="00265E27" w:rsidP="00A263F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znam použité literatury </w:t>
            </w:r>
            <w:r w:rsidR="00A263FE">
              <w:rPr>
                <w:rFonts w:cstheme="minorHAnsi"/>
              </w:rPr>
              <w:t>je psán podle normy</w:t>
            </w:r>
            <w:r>
              <w:rPr>
                <w:rFonts w:cstheme="minorHAnsi"/>
              </w:rPr>
              <w:t>. Počet použitých zdrojů je adekvátní</w:t>
            </w:r>
            <w:r w:rsidR="000138E7">
              <w:rPr>
                <w:rFonts w:cstheme="minorHAnsi"/>
              </w:rPr>
              <w:t>, počet cizojazyčných zdrojů</w:t>
            </w:r>
            <w:r w:rsidR="00A263FE">
              <w:rPr>
                <w:rFonts w:cstheme="minorHAnsi"/>
              </w:rPr>
              <w:t xml:space="preserve"> také</w:t>
            </w:r>
            <w:r>
              <w:rPr>
                <w:rFonts w:cstheme="minorHAnsi"/>
              </w:rPr>
              <w:t>.</w:t>
            </w:r>
            <w:r w:rsidR="00A263FE">
              <w:rPr>
                <w:rFonts w:cstheme="minorHAnsi"/>
              </w:rPr>
              <w:t xml:space="preserve"> Jazyková i grafická úroveň je v pořádku.</w:t>
            </w:r>
            <w:r>
              <w:rPr>
                <w:rFonts w:cstheme="minorHAnsi"/>
              </w:rPr>
              <w:t xml:space="preserve"> </w:t>
            </w:r>
          </w:p>
          <w:p w14:paraId="1CBFD397" w14:textId="32031A4D" w:rsidR="00A263FE" w:rsidRPr="000E094A" w:rsidRDefault="00A263FE" w:rsidP="00A263F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EF84107" w:rsidR="009C7318" w:rsidRDefault="00033E8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2146F44C" w:rsidR="00F92C79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3A16C846" w14:textId="15859253" w:rsidR="00265E27" w:rsidRPr="000E094A" w:rsidRDefault="00265E27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á práce je na dobré úrovni.</w:t>
            </w:r>
          </w:p>
          <w:p w14:paraId="4FC68188" w14:textId="7777777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40FC50FC" w14:textId="06298D2B" w:rsidR="009B2142" w:rsidRDefault="009B2142" w:rsidP="00E656A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počítejte roční náklady obětované příležitosti spojené s 20minutovým setkáním vedoucích oblastí s mentorem, kdy spolu mají mluvit o </w:t>
      </w:r>
      <w:proofErr w:type="spellStart"/>
      <w:r>
        <w:rPr>
          <w:rFonts w:cstheme="minorHAnsi"/>
        </w:rPr>
        <w:t>time</w:t>
      </w:r>
      <w:proofErr w:type="spellEnd"/>
      <w:r>
        <w:rPr>
          <w:rFonts w:cstheme="minorHAnsi"/>
        </w:rPr>
        <w:t xml:space="preserve"> managementu, jak navrhujete.</w:t>
      </w:r>
    </w:p>
    <w:p w14:paraId="65331478" w14:textId="76273152" w:rsidR="00013237" w:rsidRDefault="00013237" w:rsidP="00E656A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ysvětlete blíže Váš návrh změny odměňovacího sytému asistentů prodeje – jde opravdu o změnu systému či jen navýšení základní mzdy? Porovnejte tuto mzdu se situací u konkurence.</w:t>
      </w:r>
    </w:p>
    <w:p w14:paraId="4823DE1E" w14:textId="0CA3063D" w:rsidR="00D44AD7" w:rsidRDefault="00D44AD7" w:rsidP="00E656A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Lišily se nějak významně časové snímky dne u různých pracovn</w:t>
      </w:r>
      <w:r w:rsidR="00D35A78">
        <w:rPr>
          <w:rFonts w:cstheme="minorHAnsi"/>
        </w:rPr>
        <w:t>ic</w:t>
      </w:r>
      <w:r>
        <w:rPr>
          <w:rFonts w:cstheme="minorHAnsi"/>
        </w:rPr>
        <w:t>?</w:t>
      </w:r>
    </w:p>
    <w:p w14:paraId="616427E2" w14:textId="016178E2" w:rsidR="00D44AD7" w:rsidRDefault="00D44AD7" w:rsidP="00E656A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ůže se pracovník rozhodnout nečerpat přestávku na jídlo a oddech?</w:t>
      </w:r>
    </w:p>
    <w:p w14:paraId="13673126" w14:textId="03D5A759" w:rsidR="00D35A78" w:rsidRDefault="00D35A78" w:rsidP="00E656A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eden respondent uvedl, že využívá svůj čas produktivně vždy. Je to vůbec možné?</w:t>
      </w:r>
    </w:p>
    <w:p w14:paraId="02AB3D67" w14:textId="77777777" w:rsidR="00FE7C99" w:rsidRDefault="00D44AD7" w:rsidP="00E656A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Může </w:t>
      </w:r>
      <w:r w:rsidR="00FE7C99">
        <w:rPr>
          <w:rFonts w:cstheme="minorHAnsi"/>
        </w:rPr>
        <w:t xml:space="preserve">být u </w:t>
      </w:r>
      <w:r>
        <w:rPr>
          <w:rFonts w:cstheme="minorHAnsi"/>
        </w:rPr>
        <w:t>některý</w:t>
      </w:r>
      <w:r w:rsidR="00FE7C99">
        <w:rPr>
          <w:rFonts w:cstheme="minorHAnsi"/>
        </w:rPr>
        <w:t>ch</w:t>
      </w:r>
      <w:r>
        <w:rPr>
          <w:rFonts w:cstheme="minorHAnsi"/>
        </w:rPr>
        <w:t xml:space="preserve"> pracovníků</w:t>
      </w:r>
      <w:r w:rsidR="00FE7C99">
        <w:rPr>
          <w:rFonts w:cstheme="minorHAnsi"/>
        </w:rPr>
        <w:t xml:space="preserve"> </w:t>
      </w:r>
      <w:r>
        <w:rPr>
          <w:rFonts w:cstheme="minorHAnsi"/>
        </w:rPr>
        <w:t xml:space="preserve">snaha o dodržování pravidel </w:t>
      </w:r>
      <w:proofErr w:type="spellStart"/>
      <w:r>
        <w:rPr>
          <w:rFonts w:cstheme="minorHAnsi"/>
        </w:rPr>
        <w:t>time</w:t>
      </w:r>
      <w:proofErr w:type="spellEnd"/>
      <w:r>
        <w:rPr>
          <w:rFonts w:cstheme="minorHAnsi"/>
        </w:rPr>
        <w:t xml:space="preserve"> managementu </w:t>
      </w:r>
      <w:r w:rsidR="00FE7C99">
        <w:rPr>
          <w:rFonts w:cstheme="minorHAnsi"/>
        </w:rPr>
        <w:t>kontraproduktivní? Pokud ano, u koho a proč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41511E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653398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65339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EDF568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53398">
            <w:rPr>
              <w:rFonts w:cstheme="minorHAnsi"/>
            </w:rPr>
            <w:t>31.05.2022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7OwsLQ0MzEwMLdQ0lEKTi0uzszPAykwqwUAGHvR/SwAAAA="/>
  </w:docVars>
  <w:rsids>
    <w:rsidRoot w:val="00BA16DD"/>
    <w:rsid w:val="00004F4B"/>
    <w:rsid w:val="00013237"/>
    <w:rsid w:val="000138E7"/>
    <w:rsid w:val="00025BF3"/>
    <w:rsid w:val="00033E87"/>
    <w:rsid w:val="00082A1C"/>
    <w:rsid w:val="000A69AC"/>
    <w:rsid w:val="000E058F"/>
    <w:rsid w:val="000E094A"/>
    <w:rsid w:val="000E240A"/>
    <w:rsid w:val="00111079"/>
    <w:rsid w:val="00216568"/>
    <w:rsid w:val="0024258E"/>
    <w:rsid w:val="00265E27"/>
    <w:rsid w:val="0029651C"/>
    <w:rsid w:val="00401035"/>
    <w:rsid w:val="004B1208"/>
    <w:rsid w:val="004D378C"/>
    <w:rsid w:val="005275FD"/>
    <w:rsid w:val="0054708B"/>
    <w:rsid w:val="005A3B4A"/>
    <w:rsid w:val="005C0BDD"/>
    <w:rsid w:val="005C4ACA"/>
    <w:rsid w:val="00646706"/>
    <w:rsid w:val="0065228D"/>
    <w:rsid w:val="00653398"/>
    <w:rsid w:val="0067082B"/>
    <w:rsid w:val="00694399"/>
    <w:rsid w:val="006C54F7"/>
    <w:rsid w:val="00721A58"/>
    <w:rsid w:val="0073639B"/>
    <w:rsid w:val="007553A6"/>
    <w:rsid w:val="00765283"/>
    <w:rsid w:val="00811D50"/>
    <w:rsid w:val="00812874"/>
    <w:rsid w:val="0085398A"/>
    <w:rsid w:val="008B781B"/>
    <w:rsid w:val="009468F6"/>
    <w:rsid w:val="00974EA2"/>
    <w:rsid w:val="00987B93"/>
    <w:rsid w:val="009B2142"/>
    <w:rsid w:val="009C322A"/>
    <w:rsid w:val="009C7318"/>
    <w:rsid w:val="009E790B"/>
    <w:rsid w:val="00A263FE"/>
    <w:rsid w:val="00A40E93"/>
    <w:rsid w:val="00A7527E"/>
    <w:rsid w:val="00AC4C6A"/>
    <w:rsid w:val="00AF0057"/>
    <w:rsid w:val="00B14451"/>
    <w:rsid w:val="00B67923"/>
    <w:rsid w:val="00B75790"/>
    <w:rsid w:val="00B76A0C"/>
    <w:rsid w:val="00BA16DD"/>
    <w:rsid w:val="00C252F8"/>
    <w:rsid w:val="00C43236"/>
    <w:rsid w:val="00C6649A"/>
    <w:rsid w:val="00C71A9B"/>
    <w:rsid w:val="00CA34A9"/>
    <w:rsid w:val="00CD12C3"/>
    <w:rsid w:val="00CE55BD"/>
    <w:rsid w:val="00D0594D"/>
    <w:rsid w:val="00D313DE"/>
    <w:rsid w:val="00D35A78"/>
    <w:rsid w:val="00D44AD7"/>
    <w:rsid w:val="00D71CE4"/>
    <w:rsid w:val="00DA6D36"/>
    <w:rsid w:val="00DC7D52"/>
    <w:rsid w:val="00DF5152"/>
    <w:rsid w:val="00E22423"/>
    <w:rsid w:val="00E656AD"/>
    <w:rsid w:val="00E7633F"/>
    <w:rsid w:val="00E85718"/>
    <w:rsid w:val="00EE3665"/>
    <w:rsid w:val="00EF1720"/>
    <w:rsid w:val="00F70EA1"/>
    <w:rsid w:val="00F92C79"/>
    <w:rsid w:val="00FA02D3"/>
    <w:rsid w:val="00FC2852"/>
    <w:rsid w:val="00FD3C23"/>
    <w:rsid w:val="00FE7C99"/>
    <w:rsid w:val="00FE7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3B201E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3B201E"/>
    <w:rsid w:val="00510546"/>
    <w:rsid w:val="005E083B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4" ma:contentTypeDescription="Vytvoří nový dokument" ma:contentTypeScope="" ma:versionID="78d6352a880d2091072b18dfe61ad693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e95d2d315bd4a8a47bc0af33526c8aa0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1CA4EF-1764-42F7-93B7-AA8B82DCC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schemas.microsoft.com/office/2006/metadata/properties"/>
    <ds:schemaRef ds:uri="3695dc48-461b-4f63-ad42-c1a13d84c63d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07170dc2-2ea7-4214-b459-30b77cc4591b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2</Pages>
  <Words>726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4</cp:revision>
  <cp:lastPrinted>2022-03-14T11:55:00Z</cp:lastPrinted>
  <dcterms:created xsi:type="dcterms:W3CDTF">2022-06-02T07:14:00Z</dcterms:created>
  <dcterms:modified xsi:type="dcterms:W3CDTF">2022-06-02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